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790C6" w14:textId="2A44099A" w:rsidR="001632B1" w:rsidRPr="0072584B" w:rsidRDefault="0072584B" w:rsidP="0072584B">
      <w:pPr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72584B">
        <w:rPr>
          <w:rFonts w:ascii="Century Gothic" w:hAnsi="Century Gothic"/>
          <w:b/>
          <w:bCs/>
          <w:sz w:val="36"/>
          <w:szCs w:val="36"/>
          <w:u w:val="single"/>
        </w:rPr>
        <w:t>RESIGNATION LETTER FOR 24 HOUR NOTICE</w:t>
      </w:r>
    </w:p>
    <w:p w14:paraId="091164AC" w14:textId="77777777" w:rsidR="002B5F69" w:rsidRPr="0072584B" w:rsidRDefault="002B5F69" w:rsidP="0072584B">
      <w:pPr>
        <w:spacing w:after="0" w:line="276" w:lineRule="auto"/>
        <w:rPr>
          <w:rFonts w:ascii="Century Gothic" w:hAnsi="Century Gothic"/>
          <w:sz w:val="36"/>
          <w:szCs w:val="36"/>
        </w:rPr>
      </w:pPr>
    </w:p>
    <w:p w14:paraId="41D64E6F" w14:textId="0F311DBC" w:rsidR="002B5F69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72584B">
        <w:rPr>
          <w:rFonts w:ascii="Century Gothic" w:hAnsi="Century Gothic"/>
          <w:sz w:val="24"/>
          <w:szCs w:val="24"/>
        </w:rPr>
        <w:t>Dear Mr. Brawny,</w:t>
      </w:r>
    </w:p>
    <w:p w14:paraId="6A4E5F08" w14:textId="77777777" w:rsidR="0072584B" w:rsidRPr="0072584B" w:rsidRDefault="0072584B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20FD21FC" w14:textId="77777777" w:rsidR="00982C19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72584B">
        <w:rPr>
          <w:rFonts w:ascii="Century Gothic" w:hAnsi="Century Gothic"/>
          <w:sz w:val="24"/>
          <w:szCs w:val="24"/>
        </w:rPr>
        <w:t xml:space="preserve">Please accept this letter as my 24-hour resignation notice. I understand my team and the administration will have a difficult time comprehending my decision, but I believe this is the best yet a difficult decision I am making. </w:t>
      </w:r>
    </w:p>
    <w:p w14:paraId="62BB49BE" w14:textId="77777777" w:rsidR="00982C19" w:rsidRDefault="00982C1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558BC75F" w14:textId="2A0D7E84" w:rsidR="002B5F69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72584B">
        <w:rPr>
          <w:rFonts w:ascii="Century Gothic" w:hAnsi="Century Gothic"/>
          <w:sz w:val="24"/>
          <w:szCs w:val="24"/>
        </w:rPr>
        <w:t>I apologize for the inconvenience caused, but please understand my situation. According to the resignation notice, I have issued my, last day at work will be tomorrow.</w:t>
      </w:r>
    </w:p>
    <w:p w14:paraId="3AB7388D" w14:textId="77777777" w:rsidR="0072584B" w:rsidRPr="0072584B" w:rsidRDefault="0072584B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52800198" w14:textId="78F08F80" w:rsidR="002B5F69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72584B">
        <w:rPr>
          <w:rFonts w:ascii="Century Gothic" w:hAnsi="Century Gothic"/>
          <w:sz w:val="24"/>
          <w:szCs w:val="24"/>
        </w:rPr>
        <w:t xml:space="preserve">I will appreciate if you can send my last </w:t>
      </w:r>
      <w:r w:rsidR="0072584B" w:rsidRPr="0072584B">
        <w:rPr>
          <w:rFonts w:ascii="Century Gothic" w:hAnsi="Century Gothic"/>
          <w:sz w:val="24"/>
          <w:szCs w:val="24"/>
        </w:rPr>
        <w:t>pays lip</w:t>
      </w:r>
      <w:r w:rsidRPr="0072584B">
        <w:rPr>
          <w:rFonts w:ascii="Century Gothic" w:hAnsi="Century Gothic"/>
          <w:sz w:val="24"/>
          <w:szCs w:val="24"/>
        </w:rPr>
        <w:t xml:space="preserve"> to my home address. I will also be grateful if you can inform me if I am eligible for employee benefits. </w:t>
      </w:r>
    </w:p>
    <w:p w14:paraId="3FBE0FA5" w14:textId="77777777" w:rsidR="0072584B" w:rsidRPr="0072584B" w:rsidRDefault="0072584B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48D383B9" w14:textId="796B0760" w:rsidR="002B5F69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72584B">
        <w:rPr>
          <w:rFonts w:ascii="Century Gothic" w:hAnsi="Century Gothic"/>
          <w:sz w:val="24"/>
          <w:szCs w:val="24"/>
        </w:rPr>
        <w:t xml:space="preserve">I’m grateful to the company for the chance to work as a marketing assistant for the last seven years. </w:t>
      </w:r>
    </w:p>
    <w:p w14:paraId="1A06F74C" w14:textId="77777777" w:rsidR="0072584B" w:rsidRPr="0072584B" w:rsidRDefault="0072584B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10AEE850" w14:textId="77777777" w:rsidR="002B5F69" w:rsidRPr="0072584B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72584B">
        <w:rPr>
          <w:rFonts w:ascii="Century Gothic" w:hAnsi="Century Gothic"/>
          <w:sz w:val="24"/>
          <w:szCs w:val="24"/>
        </w:rPr>
        <w:t>Thank you all for your unwavering support, and I wish you the best in your future.</w:t>
      </w:r>
    </w:p>
    <w:p w14:paraId="2112F372" w14:textId="77777777" w:rsidR="002B5F69" w:rsidRPr="0072584B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bookmarkStart w:id="0" w:name="_GoBack"/>
      <w:bookmarkEnd w:id="0"/>
    </w:p>
    <w:p w14:paraId="257972AA" w14:textId="1849D72F" w:rsidR="002B5F69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72584B">
        <w:rPr>
          <w:rFonts w:ascii="Century Gothic" w:hAnsi="Century Gothic"/>
          <w:sz w:val="24"/>
          <w:szCs w:val="24"/>
        </w:rPr>
        <w:t>Sincerely,</w:t>
      </w:r>
    </w:p>
    <w:p w14:paraId="63D0DEDE" w14:textId="77777777" w:rsidR="0072584B" w:rsidRPr="0072584B" w:rsidRDefault="0072584B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3F309895" w14:textId="77777777" w:rsidR="002B5F69" w:rsidRPr="0072584B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72584B">
        <w:rPr>
          <w:rFonts w:ascii="Century Gothic" w:hAnsi="Century Gothic"/>
          <w:sz w:val="24"/>
          <w:szCs w:val="24"/>
        </w:rPr>
        <w:t>Mark Gregory</w:t>
      </w:r>
    </w:p>
    <w:p w14:paraId="465A6824" w14:textId="77777777" w:rsidR="002B5F69" w:rsidRPr="0072584B" w:rsidRDefault="002B5F69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72584B">
        <w:rPr>
          <w:rFonts w:ascii="Century Gothic" w:hAnsi="Century Gothic"/>
          <w:sz w:val="24"/>
          <w:szCs w:val="24"/>
        </w:rPr>
        <w:t>Marketing assistant</w:t>
      </w:r>
    </w:p>
    <w:p w14:paraId="155A0905" w14:textId="77777777" w:rsidR="00A80FE4" w:rsidRPr="0072584B" w:rsidRDefault="00A80FE4" w:rsidP="0072584B">
      <w:pPr>
        <w:spacing w:after="0" w:line="276" w:lineRule="auto"/>
        <w:rPr>
          <w:rFonts w:ascii="Century Gothic" w:hAnsi="Century Gothic"/>
          <w:sz w:val="24"/>
          <w:szCs w:val="24"/>
        </w:rPr>
      </w:pPr>
    </w:p>
    <w:sectPr w:rsidR="00A80FE4" w:rsidRPr="0072584B" w:rsidSect="0072584B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BFLGFgYGxiYGlko6SsGpxcWZ+XkgBYa1ACrQ0UIsAAAA"/>
  </w:docVars>
  <w:rsids>
    <w:rsidRoot w:val="002B5F69"/>
    <w:rsid w:val="001632B1"/>
    <w:rsid w:val="002B5F69"/>
    <w:rsid w:val="0072584B"/>
    <w:rsid w:val="00812A2A"/>
    <w:rsid w:val="00982C19"/>
    <w:rsid w:val="00A80FE4"/>
    <w:rsid w:val="00A81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50AEE"/>
  <w15:chartTrackingRefBased/>
  <w15:docId w15:val="{AF935F6B-0EFE-48C2-ACCA-D87870D66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5</Words>
  <Characters>692</Characters>
  <Application>Microsoft Office Word</Application>
  <DocSecurity>0</DocSecurity>
  <Lines>2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GLOBAL</cp:lastModifiedBy>
  <cp:revision>3</cp:revision>
  <cp:lastPrinted>2022-06-06T18:48:00Z</cp:lastPrinted>
  <dcterms:created xsi:type="dcterms:W3CDTF">2022-06-06T19:06:00Z</dcterms:created>
  <dcterms:modified xsi:type="dcterms:W3CDTF">2022-11-24T05:38:00Z</dcterms:modified>
</cp:coreProperties>
</file>